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 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&lt;dbl&gt; 113, 113, 113, 113, 113, 113, 113, 113, 113, 113, 113, 113, …</w:t>
      </w:r>
      <w:r>
        <w:br/>
      </w:r>
      <w:r>
        <w:rPr>
          <w:rStyle w:val="VerbatimChar"/>
        </w:rPr>
        <w:t xml:space="preserve">$ lake      &lt;chr&gt; "I3", "I3", "I3", "I3", "I3", "I3", "I3", "I3", "I3", "I3", …</w:t>
      </w:r>
      <w:r>
        <w:br/>
      </w:r>
      <w:r>
        <w:rPr>
          <w:rStyle w:val="VerbatimChar"/>
        </w:rPr>
        <w:t xml:space="preserve">$ species   &lt;chr&gt; "arctic grayling", "arctic grayling", "arctic grayling", "ar…</w:t>
      </w:r>
      <w:r>
        <w:br/>
      </w:r>
      <w:r>
        <w:rPr>
          <w:rStyle w:val="VerbatimChar"/>
        </w:rPr>
        <w:t xml:space="preserve">$ length_mm &lt;dbl&gt; 266, 290, 262, 275, 240, 265, 265, 253, 246, 203, 289, 239, …</w:t>
      </w:r>
      <w:r>
        <w:br/>
      </w:r>
      <w:r>
        <w:rPr>
          <w:rStyle w:val="VerbatimChar"/>
        </w:rPr>
        <w:t xml:space="preserve">$ mass_g    &lt;dbl&gt; 135, 185, 145, 160, 105, 145, 150, 130, 130, 71, 179, 108, 1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  length_mm    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CommentTok"/>
              </w:rPr>
              <w:t xml:space="preserve"># cat("First quartile (Q1):", quartiles[1], "mm\n")</w:t>
            </w:r>
            <w:r>
              <w:br/>
            </w:r>
            <w:r>
              <w:rPr>
                <w:rStyle w:val="CommentTok"/>
              </w:rPr>
              <w:t xml:space="preserve"># cat("Second quartile (Median):", quartiles[2], "mm\n")</w:t>
            </w:r>
            <w:r>
              <w:br/>
            </w:r>
            <w:r>
              <w:rPr>
                <w:rStyle w:val="CommentTok"/>
              </w:rPr>
              <w:t xml:space="preserve"># cat("Third quartile (Q3):", quartiles[3], "mm\n"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 using flextable</w:t>
            </w:r>
            <w:r>
              <w:br/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t_caption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lformat_dou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j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a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utofit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768"/>
              <w:gridCol w:w="973"/>
            </w:tblGrid>
            <w:tr>
              <w:trPr>
                <w:trHeight w:val="573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rcentil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</w:t>
                  </w:r>
                </w:p>
              </w:tc>
            </w:tr>
            <w:tr>
              <w:trPr>
                <w:trHeight w:val="573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th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1.1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th (Q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70.8</w:t>
                  </w:r>
                </w:p>
              </w:tc>
            </w:tr>
            <w:tr>
              <w:trPr>
                <w:trHeight w:val="616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th (Median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4.5</w:t>
                  </w:r>
                </w:p>
              </w:tc>
            </w:tr>
            <w:tr>
              <w:trPr>
                <w:trHeight w:val="618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th (Q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77.0</w:t>
                  </w:r>
                </w:p>
              </w:tc>
            </w:tr>
            <w:tr>
              <w:trPr>
                <w:trHeight w:val="573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th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ak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v_length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5.606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.30378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.6563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2.598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.3390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.4344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6-05T12:26:27Z</dcterms:created>
  <dcterms:modified xsi:type="dcterms:W3CDTF">2025-06-05T12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